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A05BE" w:rsidRDefault="00F310D0">
      <w:pPr>
        <w:pStyle w:val="Title"/>
      </w:pPr>
      <w:r>
        <w:t>Statistical Summaries</w:t>
      </w:r>
    </w:p>
    <w:p w:rsidR="003A05BE" w:rsidRDefault="00F310D0">
      <w:pPr>
        <w:pStyle w:val="Author"/>
      </w:pPr>
      <w:r>
        <w:t>Ian Morelan</w:t>
      </w:r>
    </w:p>
    <w:p w:rsidR="003A05BE" w:rsidRDefault="00F310D0">
      <w:pPr>
        <w:pStyle w:val="Date"/>
      </w:pPr>
      <w:r>
        <w:t>8/27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6634458"/>
        <w:docPartObj>
          <w:docPartGallery w:val="Table of Contents"/>
          <w:docPartUnique/>
        </w:docPartObj>
      </w:sdtPr>
      <w:sdtEndPr/>
      <w:sdtContent>
        <w:p w:rsidR="003A05BE" w:rsidRDefault="00F310D0">
          <w:pPr>
            <w:pStyle w:val="TOCHeading"/>
          </w:pPr>
          <w:r>
            <w:t>Table of Contents</w:t>
          </w:r>
        </w:p>
        <w:p w:rsidR="00951A91" w:rsidRDefault="00F310D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51A91">
            <w:fldChar w:fldCharType="separate"/>
          </w:r>
          <w:hyperlink w:anchor="_Toc49433391" w:history="1">
            <w:r w:rsidR="00951A91" w:rsidRPr="004B0CD1">
              <w:rPr>
                <w:rStyle w:val="Hyperlink"/>
                <w:noProof/>
              </w:rPr>
              <w:t>Results</w:t>
            </w:r>
            <w:r w:rsidR="00951A91">
              <w:rPr>
                <w:noProof/>
                <w:webHidden/>
              </w:rPr>
              <w:tab/>
            </w:r>
            <w:r w:rsidR="00951A91">
              <w:rPr>
                <w:noProof/>
                <w:webHidden/>
              </w:rPr>
              <w:fldChar w:fldCharType="begin"/>
            </w:r>
            <w:r w:rsidR="00951A91">
              <w:rPr>
                <w:noProof/>
                <w:webHidden/>
              </w:rPr>
              <w:instrText xml:space="preserve"> PAGEREF _Toc49433391 \h </w:instrText>
            </w:r>
            <w:r w:rsidR="00951A91">
              <w:rPr>
                <w:noProof/>
                <w:webHidden/>
              </w:rPr>
            </w:r>
            <w:r w:rsidR="00951A91">
              <w:rPr>
                <w:noProof/>
                <w:webHidden/>
              </w:rPr>
              <w:fldChar w:fldCharType="separate"/>
            </w:r>
            <w:r w:rsidR="00951A91">
              <w:rPr>
                <w:noProof/>
                <w:webHidden/>
              </w:rPr>
              <w:t>2</w:t>
            </w:r>
            <w:r w:rsidR="00951A91"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392" w:history="1">
            <w:r w:rsidRPr="004B0CD1">
              <w:rPr>
                <w:rStyle w:val="Hyperlink"/>
                <w:noProof/>
              </w:rPr>
              <w:t>Clim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393" w:history="1">
            <w:r w:rsidRPr="004B0CD1">
              <w:rPr>
                <w:rStyle w:val="Hyperlink"/>
                <w:noProof/>
              </w:rPr>
              <w:t>Growing degree days (G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394" w:history="1">
            <w:r w:rsidRPr="004B0CD1">
              <w:rPr>
                <w:rStyle w:val="Hyperlink"/>
                <w:noProof/>
              </w:rPr>
              <w:t>Prec</w:t>
            </w:r>
            <w:r w:rsidRPr="004B0CD1">
              <w:rPr>
                <w:rStyle w:val="Hyperlink"/>
                <w:noProof/>
              </w:rPr>
              <w:t>i</w:t>
            </w:r>
            <w:r w:rsidRPr="004B0CD1">
              <w:rPr>
                <w:rStyle w:val="Hyperlink"/>
                <w:noProof/>
              </w:rPr>
              <w:t>pi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395" w:history="1">
            <w:r w:rsidRPr="004B0CD1">
              <w:rPr>
                <w:rStyle w:val="Hyperlink"/>
                <w:noProof/>
              </w:rPr>
              <w:t>Fruit mat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396" w:history="1">
            <w:r w:rsidRPr="004B0CD1">
              <w:rPr>
                <w:rStyle w:val="Hyperlink"/>
                <w:noProof/>
              </w:rPr>
              <w:t>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397" w:history="1">
            <w:r w:rsidRPr="004B0CD1">
              <w:rPr>
                <w:rStyle w:val="Hyperlink"/>
                <w:noProof/>
              </w:rPr>
              <w:t>Titratable acidity (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398" w:history="1">
            <w:r w:rsidRPr="004B0CD1">
              <w:rPr>
                <w:rStyle w:val="Hyperlink"/>
                <w:noProof/>
              </w:rPr>
              <w:t>Total soluble solids (TS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399" w:history="1">
            <w:r w:rsidRPr="004B0CD1">
              <w:rPr>
                <w:rStyle w:val="Hyperlink"/>
                <w:noProof/>
              </w:rPr>
              <w:t>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0" w:history="1">
            <w:r w:rsidRPr="004B0CD1">
              <w:rPr>
                <w:rStyle w:val="Hyperlink"/>
                <w:noProof/>
              </w:rPr>
              <w:t>Bacterial 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1" w:history="1">
            <w:r w:rsidRPr="004B0CD1">
              <w:rPr>
                <w:rStyle w:val="Hyperlink"/>
                <w:noProof/>
              </w:rPr>
              <w:t>Fungal 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9433402" w:history="1">
            <w:r w:rsidRPr="004B0CD1">
              <w:rPr>
                <w:rStyle w:val="Hyperlink"/>
                <w:noProof/>
              </w:rPr>
              <w:t>Assumpt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403" w:history="1">
            <w:r w:rsidRPr="004B0CD1">
              <w:rPr>
                <w:rStyle w:val="Hyperlink"/>
                <w:noProof/>
              </w:rPr>
              <w:t>Clim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4" w:history="1">
            <w:r w:rsidRPr="004B0CD1">
              <w:rPr>
                <w:rStyle w:val="Hyperlink"/>
                <w:noProof/>
              </w:rPr>
              <w:t>GD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5" w:history="1">
            <w:r w:rsidRPr="004B0CD1">
              <w:rPr>
                <w:rStyle w:val="Hyperlink"/>
                <w:noProof/>
              </w:rPr>
              <w:t>Precipi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406" w:history="1">
            <w:r w:rsidRPr="004B0CD1">
              <w:rPr>
                <w:rStyle w:val="Hyperlink"/>
                <w:noProof/>
              </w:rPr>
              <w:t>Fruit maturity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7" w:history="1">
            <w:r w:rsidRPr="004B0CD1">
              <w:rPr>
                <w:rStyle w:val="Hyperlink"/>
                <w:noProof/>
              </w:rPr>
              <w:t>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8" w:history="1">
            <w:r w:rsidRPr="004B0CD1">
              <w:rPr>
                <w:rStyle w:val="Hyperlink"/>
                <w:noProof/>
              </w:rPr>
              <w:t>Titratable acidity (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09" w:history="1">
            <w:r w:rsidRPr="004B0CD1">
              <w:rPr>
                <w:rStyle w:val="Hyperlink"/>
                <w:noProof/>
              </w:rPr>
              <w:t>Total soluble solids (TS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9433410" w:history="1">
            <w:r w:rsidRPr="004B0CD1">
              <w:rPr>
                <w:rStyle w:val="Hyperlink"/>
                <w:noProof/>
              </w:rPr>
              <w:t>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11" w:history="1">
            <w:r w:rsidRPr="004B0CD1">
              <w:rPr>
                <w:rStyle w:val="Hyperlink"/>
                <w:noProof/>
              </w:rPr>
              <w:t>Bacterial 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A91" w:rsidRDefault="00951A9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9433412" w:history="1">
            <w:r w:rsidRPr="004B0CD1">
              <w:rPr>
                <w:rStyle w:val="Hyperlink"/>
                <w:noProof/>
              </w:rPr>
              <w:t>Fungal alpha d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43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A05BE" w:rsidRDefault="00F310D0">
          <w:r>
            <w:fldChar w:fldCharType="end"/>
          </w:r>
        </w:p>
      </w:sdtContent>
    </w:sdt>
    <w:p w:rsidR="003A05BE" w:rsidRDefault="00F310D0">
      <w:pPr>
        <w:pStyle w:val="Heading1"/>
      </w:pPr>
      <w:bookmarkStart w:id="0" w:name="results"/>
      <w:bookmarkStart w:id="1" w:name="_Toc49433391"/>
      <w:r>
        <w:t>Results</w:t>
      </w:r>
      <w:bookmarkEnd w:id="0"/>
      <w:bookmarkEnd w:id="1"/>
    </w:p>
    <w:p w:rsidR="003A05BE" w:rsidRDefault="00F310D0">
      <w:pPr>
        <w:pStyle w:val="Heading2"/>
      </w:pPr>
      <w:bookmarkStart w:id="2" w:name="climate"/>
      <w:bookmarkStart w:id="3" w:name="_Toc49433392"/>
      <w:r>
        <w:t>Climate</w:t>
      </w:r>
      <w:bookmarkEnd w:id="2"/>
      <w:bookmarkEnd w:id="3"/>
    </w:p>
    <w:p w:rsidR="003A05BE" w:rsidRDefault="00F310D0">
      <w:pPr>
        <w:pStyle w:val="Heading3"/>
      </w:pPr>
      <w:bookmarkStart w:id="4" w:name="growing-degree-days-gdd"/>
      <w:bookmarkStart w:id="5" w:name="_Toc49433393"/>
      <w:r>
        <w:t>Growing degree days (GDD)</w:t>
      </w:r>
      <w:bookmarkEnd w:id="4"/>
      <w:bookmarkEnd w:id="5"/>
    </w:p>
    <w:p w:rsidR="003A05BE" w:rsidRDefault="00F310D0">
      <w:pPr>
        <w:pStyle w:val="TableCaption"/>
      </w:pPr>
      <w:r>
        <w:br/>
      </w:r>
      <w:r>
        <w:rPr>
          <w:b/>
        </w:rPr>
        <w:t>Vintage GDD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18.4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7.012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38.2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8.0091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GDD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76"/>
        <w:gridCol w:w="1143"/>
        <w:gridCol w:w="1127"/>
        <w:gridCol w:w="1298"/>
        <w:gridCol w:w="1276"/>
        <w:gridCol w:w="1276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9.76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.661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2e-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58.94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0.5939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748"/>
        <w:gridCol w:w="748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42.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4.519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4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67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9.806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8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02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4.399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8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31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3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35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3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GDD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196"/>
        <w:gridCol w:w="1196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4418.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604.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112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43909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3002.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375.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748"/>
        <w:gridCol w:w="748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05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6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2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65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4.5513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4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07.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9.869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0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66.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4.353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1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71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6.7695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97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GDD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196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06487.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6621.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7603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139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3015.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301.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GDD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276"/>
        <w:gridCol w:w="140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0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86.49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06.497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6643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97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66.06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0.728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52997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38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84.99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7.997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88673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34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780.49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7.502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3870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57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67.58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2.2498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88646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98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78.06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1.068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63990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94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73.56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4.4312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0871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0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50.74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69.083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1479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36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46.24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6.416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234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95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75.06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4.068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19328</w:t>
            </w:r>
          </w:p>
        </w:tc>
      </w:tr>
    </w:tbl>
    <w:p w:rsidR="003A05BE" w:rsidRDefault="00F310D0">
      <w:pPr>
        <w:pStyle w:val="Heading3"/>
      </w:pPr>
      <w:bookmarkStart w:id="6" w:name="precipitation"/>
      <w:bookmarkStart w:id="7" w:name="_Toc49433394"/>
      <w:r>
        <w:t>Precipitation</w:t>
      </w:r>
      <w:bookmarkEnd w:id="6"/>
      <w:bookmarkEnd w:id="7"/>
    </w:p>
    <w:p w:rsidR="003A05BE" w:rsidRDefault="00F310D0">
      <w:pPr>
        <w:pStyle w:val="TableCaption"/>
      </w:pPr>
      <w:r>
        <w:br/>
      </w:r>
      <w:r>
        <w:rPr>
          <w:b/>
        </w:rPr>
        <w:t>Vintage precipitation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7.043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3.3471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6.95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6.4334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log transformed growing season precipitation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9"/>
        <w:gridCol w:w="1276"/>
        <w:gridCol w:w="1055"/>
        <w:gridCol w:w="1298"/>
        <w:gridCol w:w="1409"/>
        <w:gridCol w:w="140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85176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6.62851</w:t>
            </w:r>
          </w:p>
        </w:tc>
        <w:tc>
          <w:tcPr>
            <w:tcW w:w="0" w:type="auto"/>
          </w:tcPr>
          <w:p w:rsidR="003A05BE" w:rsidRDefault="00951A91">
            <w:pPr>
              <w:pStyle w:val="Compact"/>
              <w:jc w:val="right"/>
            </w:pPr>
            <w:r>
              <w:rPr>
                <w:rFonts w:cs="Times New Roman"/>
              </w:rPr>
              <w:t>1.2x10</w:t>
            </w:r>
            <w:r>
              <w:rPr>
                <w:rFonts w:cs="Times New Roman"/>
                <w:vertAlign w:val="superscript"/>
              </w:rPr>
              <w:t>-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96337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74016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462"/>
        <w:gridCol w:w="1063"/>
        <w:gridCol w:w="106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.26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9058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.4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.7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51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2121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51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51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9.2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.58711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.49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2.83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9.698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9.6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9.69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5.85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5.8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5.856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One-way ANOVA of log transformed growing season precipitati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329"/>
        <w:gridCol w:w="1329"/>
        <w:gridCol w:w="1196"/>
        <w:gridCol w:w="1127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99054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74763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.191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.12e-0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9593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6199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log transformed growing precipitation value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1313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29836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7208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0901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190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9367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1014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5862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3272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948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2596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6048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1309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1985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0633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395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41504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1271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1737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796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45865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9237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99355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424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2623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72742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7972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135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3082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698269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5991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4319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1118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8209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40279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7900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8036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3609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9683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847889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462"/>
        <w:gridCol w:w="1063"/>
        <w:gridCol w:w="106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4.752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.04023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4.6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2.10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284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89812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.8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.74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9.707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1.27122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6.6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6.86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3.984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1246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3.4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4.55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3.583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.76635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62.4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4.732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One-way ANOVA of log transformed growing season precipitati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329"/>
        <w:gridCol w:w="1329"/>
        <w:gridCol w:w="1196"/>
        <w:gridCol w:w="1127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51717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2929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.521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4e-0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367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736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log transformed growing precipitation value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60691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44256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2874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95024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2945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8215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7675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2726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8322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4756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01888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6210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82430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88645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5996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223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3636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8893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8380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218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79013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7471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0555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553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431213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15795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34663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0041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376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9366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120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57071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9484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741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4228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6155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4107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274338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5649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201010</w:t>
            </w:r>
          </w:p>
        </w:tc>
      </w:tr>
    </w:tbl>
    <w:p w:rsidR="003A05BE" w:rsidRDefault="00F310D0">
      <w:pPr>
        <w:pStyle w:val="Heading2"/>
      </w:pPr>
      <w:bookmarkStart w:id="8" w:name="fruit-maturity"/>
      <w:bookmarkStart w:id="9" w:name="_Toc49433395"/>
      <w:r>
        <w:t>Fruit maturity</w:t>
      </w:r>
      <w:bookmarkEnd w:id="8"/>
      <w:bookmarkEnd w:id="9"/>
    </w:p>
    <w:p w:rsidR="003A05BE" w:rsidRDefault="00F310D0">
      <w:pPr>
        <w:pStyle w:val="Heading3"/>
      </w:pPr>
      <w:bookmarkStart w:id="10" w:name="ph"/>
      <w:bookmarkStart w:id="11" w:name="_Toc49433396"/>
      <w:r>
        <w:t>pH</w:t>
      </w:r>
      <w:bookmarkEnd w:id="10"/>
      <w:bookmarkEnd w:id="11"/>
    </w:p>
    <w:p w:rsidR="003A05BE" w:rsidRDefault="00F310D0">
      <w:pPr>
        <w:pStyle w:val="TableCaption"/>
      </w:pPr>
      <w:r>
        <w:br/>
      </w:r>
      <w:r>
        <w:rPr>
          <w:b/>
        </w:rPr>
        <w:t>Vintage pH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548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84837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980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52576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Paired t-test of pH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9"/>
        <w:gridCol w:w="1276"/>
        <w:gridCol w:w="1329"/>
        <w:gridCol w:w="1298"/>
        <w:gridCol w:w="1409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4326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9844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055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9077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423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930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81278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9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4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1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242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8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4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1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6484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6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2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2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2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2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2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2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200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pH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329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033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258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932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0965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603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450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391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965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9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0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97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767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1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754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225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2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2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15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2028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0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82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27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606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5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6025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One-way ANOVA of pH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329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5036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1259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968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70363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9407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940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Heading3"/>
      </w:pPr>
      <w:bookmarkStart w:id="12" w:name="titratable-acidity-ta"/>
      <w:bookmarkStart w:id="13" w:name="_Toc49433397"/>
      <w:r>
        <w:t>Titratable acidity (TA)</w:t>
      </w:r>
      <w:bookmarkEnd w:id="12"/>
      <w:bookmarkEnd w:id="13"/>
    </w:p>
    <w:p w:rsidR="003A05BE" w:rsidRDefault="00F310D0">
      <w:pPr>
        <w:pStyle w:val="TableCaption"/>
      </w:pPr>
      <w:r>
        <w:br/>
      </w:r>
      <w:r>
        <w:rPr>
          <w:b/>
        </w:rPr>
        <w:t>Vintage TA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8469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73192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8559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148683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TA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9"/>
        <w:gridCol w:w="1409"/>
        <w:gridCol w:w="1329"/>
        <w:gridCol w:w="1298"/>
        <w:gridCol w:w="1409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02895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0015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187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6587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6008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978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0621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63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56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8037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1188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51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09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632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4343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83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77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82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8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8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39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39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3900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TA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196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860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7151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9519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95193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521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4402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063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077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1861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94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16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641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3916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26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02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55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6157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51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41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455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3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59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83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6617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71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952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TA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137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7842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2503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9092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5996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996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Heading3"/>
      </w:pPr>
      <w:bookmarkStart w:id="14" w:name="total-soluble-solids-tss"/>
      <w:bookmarkStart w:id="15" w:name="_Toc49433398"/>
      <w:r>
        <w:t>Total soluble solids (TSS)</w:t>
      </w:r>
      <w:bookmarkEnd w:id="14"/>
      <w:bookmarkEnd w:id="15"/>
    </w:p>
    <w:p w:rsidR="003A05BE" w:rsidRDefault="00F310D0">
      <w:pPr>
        <w:pStyle w:val="TableCaption"/>
      </w:pPr>
      <w:r>
        <w:br/>
      </w:r>
      <w:r>
        <w:rPr>
          <w:b/>
        </w:rPr>
        <w:t>Vintage TSS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028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88783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973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453711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TSS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329"/>
        <w:gridCol w:w="1298"/>
        <w:gridCol w:w="1409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576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787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9262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82552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706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2016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358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4013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6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5.2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62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4142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5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7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37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8437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4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5.4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85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8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95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9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950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T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196"/>
        <w:gridCol w:w="1329"/>
        <w:gridCol w:w="1196"/>
        <w:gridCol w:w="106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22439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80609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052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54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5079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63489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means, SDs, min, max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  <w:gridCol w:w="930"/>
        <w:gridCol w:w="93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ax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1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1254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5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7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062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2374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9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1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891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73858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3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6.8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462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9099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3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5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75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0104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3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17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log transformed T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329"/>
        <w:gridCol w:w="1329"/>
        <w:gridCol w:w="1063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518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379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909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05233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7289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272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Heading2"/>
      </w:pPr>
      <w:bookmarkStart w:id="16" w:name="alpha-diversity"/>
      <w:bookmarkStart w:id="17" w:name="_Toc49433399"/>
      <w:r>
        <w:lastRenderedPageBreak/>
        <w:t>Alpha Diversity</w:t>
      </w:r>
      <w:bookmarkEnd w:id="16"/>
      <w:bookmarkEnd w:id="17"/>
    </w:p>
    <w:p w:rsidR="003A05BE" w:rsidRDefault="00F310D0">
      <w:pPr>
        <w:pStyle w:val="Heading3"/>
      </w:pPr>
      <w:bookmarkStart w:id="18" w:name="bacterial-alpha-diversity"/>
      <w:bookmarkStart w:id="19" w:name="_Toc49433400"/>
      <w:r>
        <w:t>Bacterial alpha diversity</w:t>
      </w:r>
      <w:bookmarkEnd w:id="18"/>
      <w:bookmarkEnd w:id="19"/>
    </w:p>
    <w:p w:rsidR="003A05BE" w:rsidRDefault="00F310D0">
      <w:pPr>
        <w:pStyle w:val="Heading4"/>
      </w:pPr>
      <w:bookmarkStart w:id="20" w:name="richness"/>
      <w:r>
        <w:t>Richness</w:t>
      </w:r>
      <w:bookmarkEnd w:id="20"/>
    </w:p>
    <w:p w:rsidR="003A05BE" w:rsidRDefault="00F310D0">
      <w:pPr>
        <w:pStyle w:val="TableCaption"/>
      </w:pPr>
      <w:r>
        <w:br/>
      </w:r>
      <w:r>
        <w:rPr>
          <w:b/>
        </w:rPr>
        <w:t>Vintage richness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97.23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53.336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98.461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8.2672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richness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063"/>
        <w:gridCol w:w="1329"/>
        <w:gridCol w:w="1298"/>
        <w:gridCol w:w="1276"/>
        <w:gridCol w:w="1196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8.769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67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6585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5.623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3.16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richness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21.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06.8946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08.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.7279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01.8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8.5530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0.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33.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196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22702.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0675.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247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9589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7449.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0931.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Tukey’s HSD of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86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67.99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41.323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0648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9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49.13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10.13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65127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81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082.92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0.25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97884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89.92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13.25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996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06.1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002.2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0.06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5458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768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512.15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3.84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3024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75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19.15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69.15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62978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61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918.112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94.44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56103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1.1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25.112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87.44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53049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93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66.27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52.27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461338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richness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7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.5934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12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.5269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98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3.8934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0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3.5391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45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1.21677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76469.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9117.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8138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1054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4884.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488.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Tukey’s HSD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14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4.299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44.36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8424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00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7.563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33.76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7802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2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87.700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72.36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08206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47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2.200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77.86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1019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3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98.3006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0.96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61473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72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43.07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9.07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43909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66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37.57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04.57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1017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58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42.967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6.30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0872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2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37.467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31.80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0036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5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65.578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76.57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209276</w:t>
            </w:r>
          </w:p>
        </w:tc>
      </w:tr>
    </w:tbl>
    <w:p w:rsidR="003A05BE" w:rsidRDefault="00F310D0">
      <w:pPr>
        <w:pStyle w:val="Heading4"/>
      </w:pPr>
      <w:bookmarkStart w:id="21" w:name="exponential-shannon"/>
      <w:r>
        <w:t>Exponential Shannon</w:t>
      </w:r>
      <w:bookmarkEnd w:id="21"/>
    </w:p>
    <w:p w:rsidR="003A05BE" w:rsidRDefault="00F310D0">
      <w:pPr>
        <w:pStyle w:val="TableCaption"/>
      </w:pPr>
      <w:r>
        <w:br/>
      </w:r>
      <w:r>
        <w:rPr>
          <w:b/>
        </w:rPr>
        <w:t>Vintage exponential Shannon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9.562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6.5951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.071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2.84087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log transformed exponential Shannon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9"/>
        <w:gridCol w:w="1409"/>
        <w:gridCol w:w="1329"/>
        <w:gridCol w:w="1298"/>
        <w:gridCol w:w="1276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20792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44116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6693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2348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1896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exponential Shann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462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0.6914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.91670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8.4409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6.63532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.8218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87520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4091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5.0172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log transformed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329"/>
        <w:gridCol w:w="1196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32689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8317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4025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0883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6354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794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log transformed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40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1914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5746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99574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11631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69141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22946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84662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73188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40234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.54695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74226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43962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3612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18073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10848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999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41056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.34124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47987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3421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.12148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9.517511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72546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3284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755263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7.15128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4076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81905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71092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.58785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6600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76002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5529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22163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532225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381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6622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70986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44231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300034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exponential Shann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4383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55499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5.8454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08644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.0705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04954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2352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45398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6.0634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167738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196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027.4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06.8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394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7767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44.69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84.4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674"/>
        <w:gridCol w:w="1462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1.4070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3535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2.0787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6426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.6321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1.61794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6.88234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16378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968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6.87487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4.4685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033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1.6250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9.04666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2.2967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38565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3.7748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9.09702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1.54729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61232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7.6102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03.118305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8978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2827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9.7820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5.29009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5.7260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41036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3.8353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9.15751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1.4868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58955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.0071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1.32930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9.31500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1286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.8282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7.679875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3.3362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236535</w:t>
            </w:r>
          </w:p>
        </w:tc>
      </w:tr>
    </w:tbl>
    <w:p w:rsidR="003A05BE" w:rsidRDefault="00F310D0">
      <w:pPr>
        <w:pStyle w:val="Heading4"/>
      </w:pPr>
      <w:bookmarkStart w:id="22" w:name="inverse-simpson"/>
      <w:r>
        <w:lastRenderedPageBreak/>
        <w:t>Inverse Simpson</w:t>
      </w:r>
      <w:bookmarkEnd w:id="22"/>
    </w:p>
    <w:p w:rsidR="003A05BE" w:rsidRDefault="00F310D0">
      <w:pPr>
        <w:pStyle w:val="TableCaption"/>
      </w:pPr>
      <w:r>
        <w:br/>
      </w:r>
      <w:r>
        <w:rPr>
          <w:b/>
        </w:rPr>
        <w:t>Vintage Inverse Simpson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4.8165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7.76527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1560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334332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log transformed inverse Simpson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9"/>
        <w:gridCol w:w="1409"/>
        <w:gridCol w:w="1329"/>
        <w:gridCol w:w="1298"/>
        <w:gridCol w:w="1276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20689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1280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1739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0859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7215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inverse Simps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0471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03809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5.7315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.70357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693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76559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888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5059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Kruskal-Wallis of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298"/>
        <w:gridCol w:w="3182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98901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647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Kruskal-Wallis rank sum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inverse Simps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5356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68854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4050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20036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.1905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001305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617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50948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9945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050275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196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9.12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9.7800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279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1751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9.94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.994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Heading3"/>
      </w:pPr>
      <w:bookmarkStart w:id="23" w:name="fungal-alpha-diversity"/>
      <w:bookmarkStart w:id="24" w:name="_Toc49433401"/>
      <w:r>
        <w:t>Fungal alpha diversity</w:t>
      </w:r>
      <w:bookmarkEnd w:id="23"/>
      <w:bookmarkEnd w:id="24"/>
    </w:p>
    <w:p w:rsidR="003A05BE" w:rsidRDefault="00F310D0">
      <w:pPr>
        <w:pStyle w:val="Heading4"/>
      </w:pPr>
      <w:bookmarkStart w:id="25" w:name="richness-1"/>
      <w:r>
        <w:t>Richness</w:t>
      </w:r>
      <w:bookmarkEnd w:id="25"/>
    </w:p>
    <w:p w:rsidR="003A05BE" w:rsidRDefault="00F310D0">
      <w:pPr>
        <w:pStyle w:val="TableCaption"/>
      </w:pPr>
      <w:r>
        <w:br/>
      </w:r>
      <w:r>
        <w:rPr>
          <w:b/>
        </w:rPr>
        <w:t>Vintage richness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1.384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2.6943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4.692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.62730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Paired t-test of log transformed richness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329"/>
        <w:gridCol w:w="1298"/>
        <w:gridCol w:w="1409"/>
        <w:gridCol w:w="1329"/>
        <w:gridCol w:w="1482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62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2973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7420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7656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8911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Paired t-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richness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462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3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211102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3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07106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9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.474743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5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8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log tranformed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329"/>
        <w:gridCol w:w="1329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2677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0669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.969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2478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23660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2795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log transformed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329"/>
        <w:gridCol w:w="1409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9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4.5352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5.535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3676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6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.0508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1.717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48298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64.9655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8.965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86630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5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8.0344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61.965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1455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6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9473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6.614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9400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8.9210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1.921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984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4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4.0789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74.921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1208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4.8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88.1197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.453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0667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8.1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4.8802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1.453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6260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3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3.2317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82.768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33817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richness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4.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3.62907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0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.60660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7.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29011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0.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.89949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6.5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21320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196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266.7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66.68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4173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3878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69.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96.9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541"/>
        <w:gridCol w:w="132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6.1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5.99045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8.323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87403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3.3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9.32143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5.988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72832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3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6.49045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7.823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6693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2.1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.00954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4.323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496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.1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0.53981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4.873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7441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0.5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6.68081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5.680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9674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6.0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8081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92.180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1010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7.6666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55.37314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.039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61030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8.8333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2685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76.539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2918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6.5000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.31918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2.680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60477</w:t>
            </w:r>
          </w:p>
        </w:tc>
      </w:tr>
    </w:tbl>
    <w:p w:rsidR="003A05BE" w:rsidRDefault="00F310D0">
      <w:pPr>
        <w:pStyle w:val="Heading4"/>
      </w:pPr>
      <w:bookmarkStart w:id="26" w:name="exponential-shannon-1"/>
      <w:r>
        <w:t>Exponential Shannon</w:t>
      </w:r>
      <w:bookmarkEnd w:id="26"/>
    </w:p>
    <w:p w:rsidR="003A05BE" w:rsidRDefault="00F310D0">
      <w:pPr>
        <w:pStyle w:val="TableCaption"/>
      </w:pPr>
      <w:r>
        <w:br/>
      </w:r>
      <w:r>
        <w:rPr>
          <w:b/>
        </w:rPr>
        <w:t>Vintage Exp. Shannon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3519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8773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lastRenderedPageBreak/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7218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57347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Wilcoxon signed rank of exponential Shannon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3"/>
        <w:gridCol w:w="1329"/>
        <w:gridCol w:w="2870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8481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coxon signed rank 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exponential Shann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273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83195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4175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7100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89845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16392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0905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920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22"/>
        <w:gridCol w:w="1329"/>
        <w:gridCol w:w="1196"/>
        <w:gridCol w:w="1196"/>
        <w:gridCol w:w="1196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2.1365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341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1.774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196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0614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576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40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68562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28654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8470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9031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7107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6898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911145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01602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61832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64335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0669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28947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6471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96030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8974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26327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5670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4793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88607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30528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6729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08056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1515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961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5034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02482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89820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3885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28940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18364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39517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9119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93642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50059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28787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6433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83048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0291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16318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41239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exponential Shann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7749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61612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73246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74446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543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7667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4856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6900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870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62509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329"/>
        <w:gridCol w:w="1063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53389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3347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98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9544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6158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6158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40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95754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293878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20897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96952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20602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86455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2334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9294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289255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540681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96217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2251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1215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23926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6358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96112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07815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09188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064414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2459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246802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713116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1951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8648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945389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41170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20924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18512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6865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18238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84508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8506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3276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88097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14649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988520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0141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16490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767726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559524</w:t>
            </w:r>
          </w:p>
        </w:tc>
      </w:tr>
    </w:tbl>
    <w:p w:rsidR="003A05BE" w:rsidRDefault="00F310D0">
      <w:pPr>
        <w:pStyle w:val="Heading4"/>
      </w:pPr>
      <w:bookmarkStart w:id="27" w:name="inverse-simpson-1"/>
      <w:r>
        <w:t>Inverse Simpson</w:t>
      </w:r>
      <w:bookmarkEnd w:id="27"/>
    </w:p>
    <w:p w:rsidR="003A05BE" w:rsidRDefault="00F310D0">
      <w:pPr>
        <w:pStyle w:val="TableCaption"/>
      </w:pPr>
      <w:r>
        <w:br/>
      </w:r>
      <w:r>
        <w:rPr>
          <w:b/>
        </w:rPr>
        <w:t>Vintage inverse Simpson means and SD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4351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496365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662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871839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Wilcoxon signed rank of inverse Simpson values between vintage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3"/>
        <w:gridCol w:w="1329"/>
        <w:gridCol w:w="2870"/>
        <w:gridCol w:w="1333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lternativ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9257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coxon signed rank test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two.sided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6 inverse Simps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6581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497796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109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9313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8761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19457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831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8203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Kruskal-Wallis of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3"/>
        <w:gridCol w:w="1329"/>
        <w:gridCol w:w="1298"/>
        <w:gridCol w:w="3182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lastRenderedPageBreak/>
              <w:t>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5888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Kruskal-Wallis rank sum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2017 inverse Simpson means and SDs (by AVA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1"/>
        <w:gridCol w:w="1196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3609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2473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9176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985201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8230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53129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6275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3624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0054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319988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One-way ANOVA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329"/>
        <w:gridCol w:w="1063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8.48329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12082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5.1157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66142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4.1456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1456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NA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Tukey’s HSD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4"/>
        <w:gridCol w:w="3561"/>
        <w:gridCol w:w="1409"/>
        <w:gridCol w:w="1409"/>
        <w:gridCol w:w="1409"/>
        <w:gridCol w:w="1329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adj.p.value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nter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5670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37768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9109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3682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37861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03623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051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61546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733383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66777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0100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26045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anta Barbar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4452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289865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57891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04651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onoma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09456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82473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364396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7118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2.29008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4.40910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710700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30979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onterey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912180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3.03119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20683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316614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endocino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195521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1.92569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3465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952417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Sonom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8238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54778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91255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378573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</w:pPr>
            <w:r>
              <w:lastRenderedPageBreak/>
              <w:t>AVA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Willamette Valley-Mendocino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7790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-0.741110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496925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759823</w:t>
            </w:r>
          </w:p>
        </w:tc>
      </w:tr>
    </w:tbl>
    <w:p w:rsidR="003A05BE" w:rsidRDefault="00F310D0">
      <w:pPr>
        <w:pStyle w:val="Heading1"/>
      </w:pPr>
      <w:bookmarkStart w:id="28" w:name="assumption-testing"/>
      <w:bookmarkStart w:id="29" w:name="_Toc49433402"/>
      <w:r>
        <w:t>Assumption testing</w:t>
      </w:r>
      <w:bookmarkEnd w:id="28"/>
      <w:bookmarkEnd w:id="29"/>
    </w:p>
    <w:p w:rsidR="003A05BE" w:rsidRDefault="00F310D0">
      <w:pPr>
        <w:pStyle w:val="Heading2"/>
      </w:pPr>
      <w:bookmarkStart w:id="30" w:name="climate-1"/>
      <w:bookmarkStart w:id="31" w:name="_Toc49433403"/>
      <w:r>
        <w:t>Climate</w:t>
      </w:r>
      <w:bookmarkEnd w:id="30"/>
      <w:bookmarkEnd w:id="31"/>
    </w:p>
    <w:p w:rsidR="003A05BE" w:rsidRDefault="00F310D0">
      <w:pPr>
        <w:pStyle w:val="Heading3"/>
      </w:pPr>
      <w:bookmarkStart w:id="32" w:name="gdd"/>
      <w:bookmarkStart w:id="33" w:name="_Toc49433404"/>
      <w:r>
        <w:t>GDD</w:t>
      </w:r>
      <w:bookmarkEnd w:id="32"/>
      <w:bookmarkEnd w:id="33"/>
    </w:p>
    <w:p w:rsidR="003A05BE" w:rsidRDefault="00F310D0">
      <w:pPr>
        <w:pStyle w:val="TableCaption"/>
      </w:pPr>
      <w:r>
        <w:br/>
      </w:r>
      <w:r>
        <w:rPr>
          <w:b/>
        </w:rPr>
        <w:t>Shapiro Wilk of GDD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803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0093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GDD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266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1725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GDD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2399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90238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GDD values (2016 vinta</w:t>
      </w:r>
      <w:r>
        <w:rPr>
          <w:b/>
        </w:rPr>
        <w:t>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48454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9347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GDD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7139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4719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Levene’s test on GDD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996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6933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3"/>
      </w:pPr>
      <w:bookmarkStart w:id="34" w:name="precipitation-1"/>
      <w:bookmarkStart w:id="35" w:name="_Toc49433405"/>
      <w:r>
        <w:t>Precipitation</w:t>
      </w:r>
      <w:bookmarkEnd w:id="34"/>
      <w:bookmarkEnd w:id="35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growing season precipitati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5829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17385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log transformed growing season precipitati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0214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3629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</w:t>
            </w:r>
            <w:r>
              <w:t>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growing season precipitati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673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1599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log transformed growing season precipitati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196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8710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886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growing season precipitati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380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10757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Levene’s test on log transformed growing season precipitati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</w:t>
            </w:r>
            <w:r>
              <w:t>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08637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1389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2"/>
      </w:pPr>
      <w:bookmarkStart w:id="36" w:name="fruit-maturity-metrics"/>
      <w:bookmarkStart w:id="37" w:name="_Toc49433406"/>
      <w:r>
        <w:t>Fruit maturity metrics</w:t>
      </w:r>
      <w:bookmarkEnd w:id="36"/>
      <w:bookmarkEnd w:id="37"/>
    </w:p>
    <w:p w:rsidR="003A05BE" w:rsidRDefault="00F310D0">
      <w:pPr>
        <w:pStyle w:val="Heading3"/>
      </w:pPr>
      <w:bookmarkStart w:id="38" w:name="ph-1"/>
      <w:bookmarkStart w:id="39" w:name="_Toc49433407"/>
      <w:r>
        <w:t>pH</w:t>
      </w:r>
      <w:bookmarkEnd w:id="38"/>
      <w:bookmarkEnd w:id="39"/>
    </w:p>
    <w:p w:rsidR="003A05BE" w:rsidRDefault="00F310D0">
      <w:pPr>
        <w:pStyle w:val="TableCaption"/>
      </w:pPr>
      <w:r>
        <w:br/>
      </w:r>
      <w:r>
        <w:rPr>
          <w:b/>
        </w:rPr>
        <w:t>Shapiro Wilk of pH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5781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09118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pH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1969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6184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pH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4732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529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pH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4808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0610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pH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lastRenderedPageBreak/>
              <w:t>0.94495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4872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pH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3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75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0983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3"/>
      </w:pPr>
      <w:bookmarkStart w:id="40" w:name="titratable-acidity-ta-1"/>
      <w:bookmarkStart w:id="41" w:name="_Toc49433408"/>
      <w:r>
        <w:t>Titratable acidity (TA)</w:t>
      </w:r>
      <w:bookmarkEnd w:id="40"/>
      <w:bookmarkEnd w:id="41"/>
    </w:p>
    <w:p w:rsidR="003A05BE" w:rsidRDefault="00F310D0">
      <w:pPr>
        <w:pStyle w:val="TableCaption"/>
      </w:pPr>
      <w:r>
        <w:br/>
      </w:r>
      <w:r>
        <w:rPr>
          <w:b/>
        </w:rPr>
        <w:t>Shapiro Wilk of titratable acidity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575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3949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titratable acidity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5482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19889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titratable acidity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1275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00017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titratable acidity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6684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25942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titratable acidity values (2017 vinta</w:t>
      </w:r>
      <w:r>
        <w:rPr>
          <w:b/>
        </w:rPr>
        <w:t>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9365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4988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Levene’s test on titratable acidity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34906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510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3"/>
      </w:pPr>
      <w:bookmarkStart w:id="42" w:name="total-soluble-solids-tss-1"/>
      <w:bookmarkStart w:id="43" w:name="_Toc49433409"/>
      <w:r>
        <w:t>Total soluble solids (TSS)</w:t>
      </w:r>
      <w:bookmarkEnd w:id="42"/>
      <w:bookmarkEnd w:id="43"/>
    </w:p>
    <w:p w:rsidR="003A05BE" w:rsidRDefault="00F310D0">
      <w:pPr>
        <w:pStyle w:val="TableCaption"/>
      </w:pPr>
      <w:r>
        <w:br/>
      </w:r>
      <w:r>
        <w:rPr>
          <w:b/>
        </w:rPr>
        <w:t>Shapiro Wilk of T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9759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8984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T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0826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16020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T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386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08791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’s test on TSS values (2016 vinta</w:t>
      </w:r>
      <w:r>
        <w:rPr>
          <w:b/>
        </w:rPr>
        <w:t>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79845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1689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T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86513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5940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Levene’s test on log transformed T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336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23063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2"/>
      </w:pPr>
      <w:bookmarkStart w:id="44" w:name="alpha-diversity-1"/>
      <w:bookmarkStart w:id="45" w:name="_Toc49433410"/>
      <w:r>
        <w:t>Alpha diversity</w:t>
      </w:r>
      <w:bookmarkEnd w:id="44"/>
      <w:bookmarkEnd w:id="45"/>
    </w:p>
    <w:p w:rsidR="003A05BE" w:rsidRDefault="00F310D0">
      <w:pPr>
        <w:pStyle w:val="Heading3"/>
      </w:pPr>
      <w:bookmarkStart w:id="46" w:name="bacterial-alpha-diversity-1"/>
      <w:bookmarkStart w:id="47" w:name="_Toc49433411"/>
      <w:r>
        <w:t>Bacterial alpha diversity</w:t>
      </w:r>
      <w:bookmarkEnd w:id="46"/>
      <w:bookmarkEnd w:id="47"/>
    </w:p>
    <w:p w:rsidR="003A05BE" w:rsidRDefault="00F310D0">
      <w:pPr>
        <w:pStyle w:val="Heading4"/>
      </w:pPr>
      <w:bookmarkStart w:id="48" w:name="richness-2"/>
      <w:r>
        <w:t>Richness</w:t>
      </w:r>
      <w:bookmarkEnd w:id="48"/>
    </w:p>
    <w:p w:rsidR="003A05BE" w:rsidRDefault="00F310D0">
      <w:pPr>
        <w:pStyle w:val="TableCaption"/>
      </w:pPr>
      <w:r>
        <w:br/>
      </w:r>
      <w:r>
        <w:rPr>
          <w:b/>
        </w:rPr>
        <w:t>Shapiro Wilk of richne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173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83103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richne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1788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41985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8773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4121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9553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92933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Shapiro Wilk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4750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4177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richness values (2</w:t>
      </w:r>
      <w:r>
        <w:rPr>
          <w:b/>
        </w:rPr>
        <w:t>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6046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9675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4"/>
      </w:pPr>
      <w:bookmarkStart w:id="49" w:name="exponential-shannon-2"/>
      <w:r>
        <w:t>Exponential Shannon</w:t>
      </w:r>
      <w:bookmarkEnd w:id="49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exponential Shann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7693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180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exponential Shann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4012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53318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exponentia</w:t>
      </w:r>
      <w:r>
        <w:rPr>
          <w:b/>
        </w:rPr>
        <w:t>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4627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19536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30744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4512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Shapiro Wilk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376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08651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1471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9207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4"/>
      </w:pPr>
      <w:bookmarkStart w:id="50" w:name="inverse-simpson-2"/>
      <w:r>
        <w:t>Inverse Simpson</w:t>
      </w:r>
      <w:bookmarkEnd w:id="50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inverse Simps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0559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63685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</w:t>
            </w:r>
            <w:r>
              <w:t>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inverse Simps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54823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2165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5767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5902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1.18563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86644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Shapiro Wilk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</w:t>
            </w:r>
            <w:r>
              <w:t>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2425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23602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772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80802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3"/>
      </w:pPr>
      <w:bookmarkStart w:id="51" w:name="fungal-alpha-diversity-1"/>
      <w:bookmarkStart w:id="52" w:name="_Toc49433412"/>
      <w:r>
        <w:t>Fungal alpha diversity</w:t>
      </w:r>
      <w:bookmarkEnd w:id="51"/>
      <w:bookmarkEnd w:id="52"/>
    </w:p>
    <w:p w:rsidR="003A05BE" w:rsidRDefault="00F310D0">
      <w:pPr>
        <w:pStyle w:val="Heading4"/>
      </w:pPr>
      <w:bookmarkStart w:id="53" w:name="richness-3"/>
      <w:r>
        <w:t>Richness</w:t>
      </w:r>
      <w:bookmarkEnd w:id="53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richne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026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53710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richness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246207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900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og transformed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4436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53854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</w:t>
      </w:r>
      <w:r>
        <w:rPr>
          <w:b/>
        </w:rPr>
        <w:t>sformed richness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3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lastRenderedPageBreak/>
              <w:t>3.162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77720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47243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82128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richness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624046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632116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4"/>
      </w:pPr>
      <w:bookmarkStart w:id="54" w:name="exponential-shannon-3"/>
      <w:r>
        <w:t>Exponential Shannon</w:t>
      </w:r>
      <w:bookmarkEnd w:id="54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exponential Shanno</w:t>
      </w:r>
      <w:r>
        <w:rPr>
          <w:b/>
        </w:rPr>
        <w:t>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0250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159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exponential Shann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3.22372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30705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0144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39974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exponential Shann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436134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95785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Shapiro Wilk of exponential Sh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6540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85151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exponential Sh</w:t>
      </w:r>
      <w:r>
        <w:rPr>
          <w:b/>
        </w:rPr>
        <w:t>ann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46455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112757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Heading4"/>
      </w:pPr>
      <w:bookmarkStart w:id="55" w:name="inverse-simpson-3"/>
      <w:r>
        <w:t>Inverse Simpson</w:t>
      </w:r>
      <w:bookmarkEnd w:id="55"/>
    </w:p>
    <w:p w:rsidR="003A05BE" w:rsidRDefault="00F310D0">
      <w:pPr>
        <w:pStyle w:val="TableCaption"/>
      </w:pPr>
      <w:r>
        <w:br/>
      </w:r>
      <w:r>
        <w:rPr>
          <w:b/>
        </w:rPr>
        <w:t>Shapiro Wilk of log transformed inverse Simps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196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92258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0757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inverse Simpson values (both vintages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6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2.81906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486599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Shapiro Wilk of l</w:t>
      </w:r>
      <w:r>
        <w:rPr>
          <w:b/>
        </w:rPr>
        <w:t>og transformed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825634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0139711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log transformed inverse Simpson values (2016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47010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067913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3A05BE" w:rsidRDefault="00F310D0">
      <w:pPr>
        <w:pStyle w:val="TableCaption"/>
      </w:pPr>
      <w:r>
        <w:lastRenderedPageBreak/>
        <w:br/>
      </w:r>
      <w:r>
        <w:rPr>
          <w:b/>
        </w:rPr>
        <w:t>Shapiro Wilk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3070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9343617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3167188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Shapiro-Wilk normality test</w:t>
            </w:r>
          </w:p>
        </w:tc>
      </w:tr>
    </w:tbl>
    <w:p w:rsidR="003A05BE" w:rsidRDefault="00F310D0">
      <w:pPr>
        <w:pStyle w:val="TableCaption"/>
      </w:pPr>
      <w:r>
        <w:br/>
      </w:r>
      <w:r>
        <w:rPr>
          <w:b/>
        </w:rPr>
        <w:t>Levene of inverse Simpson values (2017 vintage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9"/>
        <w:gridCol w:w="1329"/>
        <w:gridCol w:w="10505"/>
      </w:tblGrid>
      <w:tr w:rsidR="003A0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05BE" w:rsidRDefault="00F310D0">
            <w:pPr>
              <w:pStyle w:val="Compact"/>
            </w:pPr>
            <w:r>
              <w:t>method</w:t>
            </w:r>
          </w:p>
        </w:tc>
      </w:tr>
      <w:tr w:rsidR="003A05BE"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7778862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  <w:jc w:val="right"/>
            </w:pPr>
            <w:r>
              <w:t>0.5642784</w:t>
            </w:r>
          </w:p>
        </w:tc>
        <w:tc>
          <w:tcPr>
            <w:tcW w:w="0" w:type="auto"/>
          </w:tcPr>
          <w:p w:rsidR="003A05BE" w:rsidRDefault="00F310D0">
            <w:pPr>
              <w:pStyle w:val="Compact"/>
            </w:pPr>
            <w:r>
              <w:t>Modified robust Brown-Forsythe Levene-type test based on the absolute deviations from the median</w:t>
            </w:r>
          </w:p>
        </w:tc>
      </w:tr>
    </w:tbl>
    <w:p w:rsidR="00F310D0" w:rsidRDefault="00F310D0"/>
    <w:sectPr w:rsidR="00F310D0" w:rsidSect="00951A9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310D0" w:rsidRDefault="00F310D0">
      <w:pPr>
        <w:spacing w:after="0"/>
      </w:pPr>
      <w:r>
        <w:separator/>
      </w:r>
    </w:p>
  </w:endnote>
  <w:endnote w:type="continuationSeparator" w:id="0">
    <w:p w:rsidR="00F310D0" w:rsidRDefault="00F310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310D0" w:rsidRDefault="00F310D0">
      <w:r>
        <w:separator/>
      </w:r>
    </w:p>
  </w:footnote>
  <w:footnote w:type="continuationSeparator" w:id="0">
    <w:p w:rsidR="00F310D0" w:rsidRDefault="00F310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F889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EAF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05BE"/>
    <w:rsid w:val="004E29B3"/>
    <w:rsid w:val="00590D07"/>
    <w:rsid w:val="00784D58"/>
    <w:rsid w:val="008D6863"/>
    <w:rsid w:val="00951A91"/>
    <w:rsid w:val="00B86B75"/>
    <w:rsid w:val="00BC48D5"/>
    <w:rsid w:val="00C36279"/>
    <w:rsid w:val="00E315A3"/>
    <w:rsid w:val="00F31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2A68B6A-B48B-2146-98E0-6298C98CA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951A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1A9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51A91"/>
    <w:pPr>
      <w:spacing w:after="100"/>
      <w:ind w:left="480"/>
    </w:pPr>
  </w:style>
  <w:style w:type="paragraph" w:styleId="BalloonText">
    <w:name w:val="Balloon Text"/>
    <w:basedOn w:val="Normal"/>
    <w:link w:val="BalloonTextChar"/>
    <w:semiHidden/>
    <w:unhideWhenUsed/>
    <w:rsid w:val="00951A9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51A9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5</Pages>
  <Words>5291</Words>
  <Characters>30163</Characters>
  <Application>Microsoft Office Word</Application>
  <DocSecurity>0</DocSecurity>
  <Lines>251</Lines>
  <Paragraphs>70</Paragraphs>
  <ScaleCrop>false</ScaleCrop>
  <Company/>
  <LinksUpToDate>false</LinksUpToDate>
  <CharactersWithSpaces>3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Summaries</dc:title>
  <dc:creator>Ian Morelan</dc:creator>
  <cp:keywords/>
  <cp:lastModifiedBy>Ian Morelan</cp:lastModifiedBy>
  <cp:revision>2</cp:revision>
  <dcterms:created xsi:type="dcterms:W3CDTF">2020-08-27T22:09:00Z</dcterms:created>
  <dcterms:modified xsi:type="dcterms:W3CDTF">2020-08-27T22:10:00Z</dcterms:modified>
</cp:coreProperties>
</file>